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0-09</w:t>
      </w:r>
      <w:r>
        <w:t xml:space="preserve"> </w:t>
      </w:r>
      <w:r>
        <w:t xml:space="preserve">06:15:2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58bebe0cbf7b184ce2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0-09T06:15:35Z</dcterms:created>
  <dcterms:modified xsi:type="dcterms:W3CDTF">2023-10-09T06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0-09 06:15:29</vt:lpwstr>
  </property>
</Properties>
</file>